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2796BD0A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2D38F950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Chemistry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EDD91B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>Chemistry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strengths and </w:t>
            </w:r>
            <w:proofErr w:type="gramStart"/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weaknesses?</w:t>
            </w:r>
            <w:proofErr w:type="gramEnd"/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1CB47B1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7F32D5">
              <w:rPr>
                <w:rFonts w:ascii="Book Antiqua" w:eastAsia="Times New Roman" w:hAnsi="Book Antiqua" w:cs="Times New Roman"/>
                <w:color w:val="000000"/>
                <w:szCs w:val="22"/>
              </w:rPr>
              <w:t>Chemistry.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7F32D5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361FF"/>
    <w:rsid w:val="00A638D1"/>
    <w:rsid w:val="00A8572E"/>
    <w:rsid w:val="00BF6AC0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  <w:rsid w:val="00F0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nita Kothari</cp:lastModifiedBy>
  <cp:revision>2</cp:revision>
  <dcterms:created xsi:type="dcterms:W3CDTF">2022-03-14T05:23:00Z</dcterms:created>
  <dcterms:modified xsi:type="dcterms:W3CDTF">2022-03-14T05:23:00Z</dcterms:modified>
</cp:coreProperties>
</file>